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75B" w:rsidRDefault="00440763" w:rsidP="00E31BD0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4384" behindDoc="0" locked="0" layoutInCell="1" allowOverlap="1" wp14:anchorId="4AA7F3C4" wp14:editId="283F801E">
            <wp:simplePos x="0" y="0"/>
            <wp:positionH relativeFrom="column">
              <wp:posOffset>5589331</wp:posOffset>
            </wp:positionH>
            <wp:positionV relativeFrom="paragraph">
              <wp:posOffset>13716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8BB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7449803" wp14:editId="2D8873C6">
                <wp:simplePos x="0" y="0"/>
                <wp:positionH relativeFrom="page">
                  <wp:posOffset>7620</wp:posOffset>
                </wp:positionH>
                <wp:positionV relativeFrom="paragraph">
                  <wp:posOffset>-95885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52008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98547C" w:rsidRDefault="00FB58BB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tandard Operating Guideline</w:t>
                              </w:r>
                            </w:p>
                            <w:p w:rsidR="00FB58BB" w:rsidRPr="00DE6E9C" w:rsidRDefault="00FB58BB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ewer Backup and Respons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449803" id="Group 10" o:spid="_x0000_s1026" style="position:absolute;margin-left:.6pt;margin-top:-7.55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">
                  <v:imagedata r:id="rId10" o:title="" croptop="19030f" cropbottom="23694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557;top:3069;width:47784;height:5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:rsidR="0098547C" w:rsidRDefault="00FB58BB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tandard Operating Guideline</w:t>
                        </w:r>
                      </w:p>
                      <w:p w:rsidR="00FB58BB" w:rsidRPr="00DE6E9C" w:rsidRDefault="00FB58BB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ewer Backup and Respons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CD775B" w:rsidRDefault="008B6941" w:rsidP="00E31BD0">
      <w:pPr>
        <w:spacing w:after="0" w:line="240" w:lineRule="auto"/>
      </w:pPr>
      <w:r>
        <w:t xml:space="preserve"> </w:t>
      </w:r>
    </w:p>
    <w:p w:rsidR="00024955" w:rsidRDefault="00024955" w:rsidP="00E31BD0">
      <w:pPr>
        <w:spacing w:after="0" w:line="240" w:lineRule="auto"/>
      </w:pP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</w:pPr>
    </w:p>
    <w:p w:rsidR="008956EE" w:rsidRDefault="008956EE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</w:pPr>
      <w:r>
        <w:t xml:space="preserve">District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  <w:rPr>
          <w:b/>
        </w:rPr>
      </w:pPr>
      <w:r>
        <w:t>Date Prepared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Date Revised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4A16E5" w:rsidRDefault="004A16E5" w:rsidP="004A16E5">
      <w:pPr>
        <w:spacing w:after="0" w:line="240" w:lineRule="auto"/>
      </w:pPr>
    </w:p>
    <w:p w:rsidR="004A16E5" w:rsidRPr="00D2690C" w:rsidRDefault="004A16E5" w:rsidP="004A16E5">
      <w:pPr>
        <w:spacing w:after="0" w:line="240" w:lineRule="auto"/>
        <w:rPr>
          <w:b/>
          <w:color w:val="005487"/>
        </w:rPr>
      </w:pPr>
      <w:r w:rsidRPr="00D2690C">
        <w:rPr>
          <w:b/>
          <w:color w:val="005487"/>
          <w:u w:val="single"/>
        </w:rPr>
        <w:t>OBJECTIVE</w:t>
      </w:r>
    </w:p>
    <w:p w:rsidR="004A16E5" w:rsidRDefault="004A16E5" w:rsidP="004A16E5">
      <w:pPr>
        <w:spacing w:after="0" w:line="240" w:lineRule="auto"/>
      </w:pPr>
      <w:r>
        <w:t xml:space="preserve">This Standard Operating Guideline (SOG) is intended to provide guidance for JPIA </w:t>
      </w:r>
      <w:r w:rsidR="00E05C8F">
        <w:t>m</w:t>
      </w:r>
      <w:r>
        <w:t>embers that operate and maintain wastewater and sewer collection systems</w:t>
      </w:r>
      <w:r w:rsidR="001012D3">
        <w:t xml:space="preserve">. </w:t>
      </w:r>
      <w:r>
        <w:t xml:space="preserve">Each </w:t>
      </w:r>
      <w:r w:rsidR="00E05C8F">
        <w:t>m</w:t>
      </w:r>
      <w:r>
        <w:t xml:space="preserve">ember should establish </w:t>
      </w:r>
      <w:r w:rsidRPr="00BA3B7F">
        <w:t>by ordinance or r</w:t>
      </w:r>
      <w:r w:rsidR="002C246F" w:rsidRPr="00BA3B7F">
        <w:t>egulation</w:t>
      </w:r>
      <w:r w:rsidRPr="00BA3B7F">
        <w:t>,</w:t>
      </w:r>
      <w:r>
        <w:t xml:space="preserve"> the limits of their responsibility for the maintenance, inspection, and repair of mainlines, service laterals, </w:t>
      </w:r>
      <w:r w:rsidR="002C246F">
        <w:t>cross</w:t>
      </w:r>
      <w:r w:rsidR="00D6224F">
        <w:t>-</w:t>
      </w:r>
      <w:r w:rsidR="002C246F">
        <w:t>connections</w:t>
      </w:r>
      <w:r w:rsidR="004F3C29">
        <w:t>,</w:t>
      </w:r>
      <w:r w:rsidR="002C246F">
        <w:t xml:space="preserve"> </w:t>
      </w:r>
      <w:r>
        <w:t>and other related wastewater facilities.</w:t>
      </w:r>
    </w:p>
    <w:p w:rsidR="004A16E5" w:rsidRDefault="004A16E5" w:rsidP="004A16E5">
      <w:pPr>
        <w:spacing w:after="0" w:line="240" w:lineRule="auto"/>
      </w:pPr>
    </w:p>
    <w:p w:rsidR="004A16E5" w:rsidRPr="00D2690C" w:rsidRDefault="004A16E5" w:rsidP="004A16E5">
      <w:pPr>
        <w:spacing w:after="0" w:line="240" w:lineRule="auto"/>
        <w:rPr>
          <w:b/>
          <w:color w:val="005487"/>
          <w:u w:val="single"/>
        </w:rPr>
      </w:pPr>
      <w:r w:rsidRPr="00D2690C">
        <w:rPr>
          <w:b/>
          <w:color w:val="005487"/>
          <w:u w:val="single"/>
        </w:rPr>
        <w:t>RATIONALE/PURPOSE</w:t>
      </w:r>
    </w:p>
    <w:p w:rsidR="004A16E5" w:rsidRDefault="004A16E5" w:rsidP="004A16E5">
      <w:pPr>
        <w:spacing w:after="0" w:line="240" w:lineRule="auto"/>
      </w:pPr>
      <w:r>
        <w:t>Sewer backups and line breaks will occur</w:t>
      </w:r>
      <w:r w:rsidR="001012D3">
        <w:t xml:space="preserve">. </w:t>
      </w:r>
      <w:r>
        <w:t xml:space="preserve">It is the intention of the JPIA and its </w:t>
      </w:r>
      <w:r w:rsidR="00E05C8F">
        <w:t>m</w:t>
      </w:r>
      <w:r>
        <w:t>embers to handle claims effectively, minimize resultant damage, and control the cost of any claim</w:t>
      </w:r>
      <w:r w:rsidR="001012D3">
        <w:t xml:space="preserve">. </w:t>
      </w:r>
      <w:r>
        <w:t xml:space="preserve">Effective risk management includes </w:t>
      </w:r>
      <w:r w:rsidR="00D6224F">
        <w:t>a</w:t>
      </w:r>
      <w:r>
        <w:t xml:space="preserve"> clear assignment of responsibility, routine inspection, proper maintenance, and quick emergency response</w:t>
      </w:r>
      <w:r w:rsidR="001012D3">
        <w:t xml:space="preserve">. </w:t>
      </w:r>
      <w:r>
        <w:t xml:space="preserve">The responsibility to inspect, maintain, and repair should be clearly defined by ordinance </w:t>
      </w:r>
      <w:r w:rsidR="002C246F">
        <w:t>or regulation</w:t>
      </w:r>
      <w:r>
        <w:t>.</w:t>
      </w:r>
    </w:p>
    <w:p w:rsidR="004A16E5" w:rsidRDefault="004A16E5" w:rsidP="004A16E5">
      <w:pPr>
        <w:spacing w:after="0" w:line="240" w:lineRule="auto"/>
      </w:pPr>
    </w:p>
    <w:p w:rsidR="004A16E5" w:rsidRPr="00D2690C" w:rsidRDefault="004A16E5" w:rsidP="004A16E5">
      <w:pPr>
        <w:spacing w:after="0" w:line="240" w:lineRule="auto"/>
        <w:rPr>
          <w:b/>
          <w:color w:val="005487"/>
          <w:u w:val="single"/>
        </w:rPr>
      </w:pPr>
      <w:r w:rsidRPr="00D2690C">
        <w:rPr>
          <w:b/>
          <w:color w:val="005487"/>
          <w:u w:val="single"/>
        </w:rPr>
        <w:t>METHODS/PROCEDURES</w:t>
      </w:r>
    </w:p>
    <w:p w:rsidR="004A16E5" w:rsidRDefault="004A16E5" w:rsidP="004A16E5">
      <w:pPr>
        <w:spacing w:after="0" w:line="240" w:lineRule="auto"/>
      </w:pPr>
      <w:r>
        <w:t>A property owner’s sewer system or service lateral is connected to larger main lines</w:t>
      </w:r>
      <w:r w:rsidR="001012D3">
        <w:t xml:space="preserve">. </w:t>
      </w:r>
      <w:r>
        <w:t>Service laterals are installed on private property and run to a point of connection on a larger mainline in an easement or public street</w:t>
      </w:r>
      <w:r w:rsidR="001012D3">
        <w:t xml:space="preserve">. </w:t>
      </w:r>
      <w:r>
        <w:t xml:space="preserve">The JPIA recommends that </w:t>
      </w:r>
      <w:r w:rsidR="00E05C8F">
        <w:t>m</w:t>
      </w:r>
      <w:r>
        <w:t>embers review their sewer use agreements</w:t>
      </w:r>
      <w:r w:rsidR="001012D3">
        <w:t xml:space="preserve">. </w:t>
      </w:r>
      <w:r>
        <w:t xml:space="preserve">It should be the responsibility of the property owner to maintain, inspect, and repair the sewer lateral in accordance with the </w:t>
      </w:r>
      <w:r w:rsidR="00E05C8F">
        <w:t>m</w:t>
      </w:r>
      <w:r>
        <w:t>ember’s ordinance</w:t>
      </w:r>
      <w:r w:rsidR="002C246F">
        <w:t xml:space="preserve"> or regulation</w:t>
      </w:r>
      <w:r>
        <w:t>.</w:t>
      </w: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spacing w:after="0" w:line="240" w:lineRule="auto"/>
      </w:pPr>
      <w:r>
        <w:t xml:space="preserve">Once a sewer spill is reported or discovered, the </w:t>
      </w:r>
      <w:r w:rsidR="00E05C8F">
        <w:t>m</w:t>
      </w:r>
      <w:r>
        <w:t>ember shall work to determine the cause and responsibility of the spill</w:t>
      </w:r>
      <w:r w:rsidR="001012D3">
        <w:t xml:space="preserve">. </w:t>
      </w:r>
      <w:r>
        <w:t xml:space="preserve">When related to </w:t>
      </w:r>
      <w:r w:rsidR="00E05C8F">
        <w:t>m</w:t>
      </w:r>
      <w:r>
        <w:t xml:space="preserve">ember-owned facilities, crews should follow established procedures to: </w:t>
      </w: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numPr>
          <w:ilvl w:val="0"/>
          <w:numId w:val="4"/>
        </w:numPr>
        <w:spacing w:after="0" w:line="240" w:lineRule="auto"/>
      </w:pPr>
      <w:r>
        <w:t>Protect property, streets, storm drain system, and public areas from damage.</w:t>
      </w:r>
    </w:p>
    <w:p w:rsidR="004A16E5" w:rsidRDefault="004A16E5" w:rsidP="004A16E5">
      <w:pPr>
        <w:numPr>
          <w:ilvl w:val="0"/>
          <w:numId w:val="4"/>
        </w:numPr>
        <w:spacing w:after="0" w:line="240" w:lineRule="auto"/>
      </w:pPr>
      <w:r>
        <w:t>Contain, collect, and properly dispose of wastewater</w:t>
      </w:r>
      <w:r w:rsidR="001012D3">
        <w:t xml:space="preserve">. </w:t>
      </w:r>
      <w:r>
        <w:t xml:space="preserve">Follow the </w:t>
      </w:r>
      <w:r w:rsidR="00E05C8F">
        <w:t>m</w:t>
      </w:r>
      <w:r>
        <w:t xml:space="preserve">ember’s Sanitary Sewer Emergency Response Plan. </w:t>
      </w:r>
    </w:p>
    <w:p w:rsidR="004A16E5" w:rsidRDefault="004A16E5" w:rsidP="004A16E5">
      <w:pPr>
        <w:numPr>
          <w:ilvl w:val="0"/>
          <w:numId w:val="4"/>
        </w:numPr>
        <w:spacing w:after="0" w:line="240" w:lineRule="auto"/>
      </w:pPr>
      <w:r>
        <w:t>Notify local and state agencies, as required.</w:t>
      </w:r>
    </w:p>
    <w:p w:rsidR="004A16E5" w:rsidRDefault="004A16E5" w:rsidP="004A16E5">
      <w:pPr>
        <w:numPr>
          <w:ilvl w:val="0"/>
          <w:numId w:val="4"/>
        </w:numPr>
        <w:spacing w:after="0" w:line="240" w:lineRule="auto"/>
      </w:pPr>
      <w:r>
        <w:t xml:space="preserve">Complete an investigation and report possible claims to the JPIA in a timely manner. </w:t>
      </w:r>
    </w:p>
    <w:p w:rsidR="004A16E5" w:rsidRDefault="008956EE" w:rsidP="004A16E5">
      <w:pPr>
        <w:numPr>
          <w:ilvl w:val="0"/>
          <w:numId w:val="4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B90C0F7" wp14:editId="2B47BDF1">
                <wp:simplePos x="0" y="0"/>
                <wp:positionH relativeFrom="margin">
                  <wp:posOffset>-85725</wp:posOffset>
                </wp:positionH>
                <wp:positionV relativeFrom="paragraph">
                  <wp:posOffset>570865</wp:posOffset>
                </wp:positionV>
                <wp:extent cx="6111240" cy="334010"/>
                <wp:effectExtent l="0" t="0" r="381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334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16E5" w:rsidRDefault="004A16E5" w:rsidP="004A16E5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90C0F7" id="Text Box 1" o:spid="_x0000_s1029" type="#_x0000_t202" style="position:absolute;left:0;text-align:left;margin-left:-6.75pt;margin-top:44.95pt;width:481.2pt;height:2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" stroked="f">
                <v:textbox style="mso-fit-shape-to-text:t">
                  <w:txbxContent>
                    <w:p w:rsidR="004A16E5" w:rsidRDefault="004A16E5" w:rsidP="004A16E5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16E5">
        <w:t>Document cleanup and corrective actions taken (see Sewer Backup Incident Form).</w:t>
      </w:r>
    </w:p>
    <w:p w:rsidR="00FB58BB" w:rsidRPr="00FB58BB" w:rsidRDefault="00FB58BB" w:rsidP="00FB58BB"/>
    <w:p w:rsidR="004A16E5" w:rsidRPr="00FB58BB" w:rsidRDefault="004A16E5" w:rsidP="00FB58BB">
      <w:pPr>
        <w:sectPr w:rsidR="004A16E5" w:rsidRPr="00FB58BB" w:rsidSect="00BC3DB3">
          <w:headerReference w:type="default" r:id="rId11"/>
          <w:footerReference w:type="default" r:id="rId12"/>
          <w:footerReference w:type="first" r:id="rId13"/>
          <w:pgSz w:w="12240" w:h="15840"/>
          <w:pgMar w:top="187" w:right="1440" w:bottom="720" w:left="1440" w:header="864" w:footer="720" w:gutter="0"/>
          <w:pgNumType w:start="2"/>
          <w:cols w:space="720"/>
          <w:titlePg/>
          <w:docGrid w:linePitch="326"/>
        </w:sectPr>
      </w:pPr>
    </w:p>
    <w:p w:rsidR="004A16E5" w:rsidRDefault="004A16E5" w:rsidP="004A16E5">
      <w:pPr>
        <w:spacing w:after="0" w:line="240" w:lineRule="auto"/>
      </w:pPr>
      <w:r>
        <w:lastRenderedPageBreak/>
        <w:t xml:space="preserve">When the cause of a sewer spill does not appear to be the responsibility of the </w:t>
      </w:r>
      <w:r w:rsidR="00776028">
        <w:t>m</w:t>
      </w:r>
      <w:r>
        <w:t>ember:</w:t>
      </w: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numPr>
          <w:ilvl w:val="0"/>
          <w:numId w:val="5"/>
        </w:numPr>
        <w:spacing w:after="0" w:line="240" w:lineRule="auto"/>
      </w:pPr>
      <w:r>
        <w:t xml:space="preserve">The </w:t>
      </w:r>
      <w:r w:rsidR="00776028">
        <w:t>m</w:t>
      </w:r>
      <w:r>
        <w:t xml:space="preserve">ember shall inform the </w:t>
      </w:r>
      <w:r w:rsidR="00776028">
        <w:t>p</w:t>
      </w:r>
      <w:r>
        <w:t xml:space="preserve">roperty </w:t>
      </w:r>
      <w:r w:rsidR="00776028">
        <w:t>o</w:t>
      </w:r>
      <w:r>
        <w:t>wner/</w:t>
      </w:r>
      <w:r w:rsidR="00776028">
        <w:t>t</w:t>
      </w:r>
      <w:r>
        <w:t xml:space="preserve">enant that the initial determination is that the cause is not related to </w:t>
      </w:r>
      <w:r w:rsidR="00776028">
        <w:t>m</w:t>
      </w:r>
      <w:r>
        <w:t>ember-owned or maintained lines or facilities.</w:t>
      </w:r>
    </w:p>
    <w:p w:rsidR="004A16E5" w:rsidRDefault="004A16E5" w:rsidP="004A16E5">
      <w:pPr>
        <w:numPr>
          <w:ilvl w:val="0"/>
          <w:numId w:val="5"/>
        </w:numPr>
        <w:spacing w:after="0" w:line="240" w:lineRule="auto"/>
      </w:pPr>
      <w:r>
        <w:t xml:space="preserve">Provide </w:t>
      </w:r>
      <w:r w:rsidR="00776028">
        <w:t>p</w:t>
      </w:r>
      <w:r>
        <w:t xml:space="preserve">roperty </w:t>
      </w:r>
      <w:r w:rsidR="00776028">
        <w:t>o</w:t>
      </w:r>
      <w:r>
        <w:t>wner/</w:t>
      </w:r>
      <w:r w:rsidR="00776028">
        <w:t>t</w:t>
      </w:r>
      <w:r>
        <w:t xml:space="preserve">enant with a copy of the </w:t>
      </w:r>
      <w:r w:rsidR="00776028">
        <w:t>m</w:t>
      </w:r>
      <w:r>
        <w:t>ember’s Sewer Spill Reference Guide.</w:t>
      </w:r>
    </w:p>
    <w:p w:rsidR="004A16E5" w:rsidRDefault="004A16E5" w:rsidP="004A16E5">
      <w:pPr>
        <w:numPr>
          <w:ilvl w:val="0"/>
          <w:numId w:val="5"/>
        </w:numPr>
        <w:spacing w:after="0" w:line="240" w:lineRule="auto"/>
      </w:pPr>
      <w:r>
        <w:t xml:space="preserve">Document all evidence that the cause is not due to </w:t>
      </w:r>
      <w:r w:rsidR="00D6224F">
        <w:t>the</w:t>
      </w:r>
      <w:r>
        <w:t xml:space="preserve"> responsibility of the </w:t>
      </w:r>
      <w:r w:rsidR="00776028">
        <w:t>m</w:t>
      </w:r>
      <w:r>
        <w:t>ember through the use of the Sewer Backup Incident Form</w:t>
      </w:r>
      <w:r w:rsidR="001012D3">
        <w:t xml:space="preserve">. </w:t>
      </w:r>
      <w:r>
        <w:t>Include any photographs, diagrams, or supporting documentation.</w:t>
      </w:r>
    </w:p>
    <w:p w:rsidR="004A16E5" w:rsidRDefault="004A16E5" w:rsidP="004A16E5">
      <w:pPr>
        <w:numPr>
          <w:ilvl w:val="0"/>
          <w:numId w:val="5"/>
        </w:numPr>
        <w:spacing w:after="0" w:line="240" w:lineRule="auto"/>
      </w:pPr>
      <w:r>
        <w:t>Keep copies of all documents and information for at least two years</w:t>
      </w:r>
      <w:r w:rsidR="001012D3">
        <w:t xml:space="preserve">. </w:t>
      </w:r>
      <w:r>
        <w:t xml:space="preserve">Forward copies to the JPIA upon request. </w:t>
      </w:r>
    </w:p>
    <w:p w:rsidR="004A16E5" w:rsidRDefault="004A16E5" w:rsidP="004A16E5">
      <w:pPr>
        <w:spacing w:after="0" w:line="240" w:lineRule="auto"/>
        <w:rPr>
          <w:b/>
        </w:rPr>
      </w:pPr>
    </w:p>
    <w:p w:rsidR="004A16E5" w:rsidRPr="00D2690C" w:rsidRDefault="004A16E5" w:rsidP="004A16E5">
      <w:pPr>
        <w:spacing w:after="0" w:line="240" w:lineRule="auto"/>
        <w:rPr>
          <w:b/>
          <w:color w:val="005487"/>
          <w:u w:val="single"/>
        </w:rPr>
      </w:pPr>
      <w:r w:rsidRPr="00D2690C">
        <w:rPr>
          <w:b/>
          <w:color w:val="005487"/>
          <w:u w:val="single"/>
        </w:rPr>
        <w:t>SAFETY CONSIDERATIONS</w:t>
      </w:r>
    </w:p>
    <w:p w:rsidR="004A16E5" w:rsidRDefault="004A16E5" w:rsidP="004A16E5">
      <w:pPr>
        <w:spacing w:after="0" w:line="240" w:lineRule="auto"/>
      </w:pPr>
      <w:r>
        <w:t xml:space="preserve">Sewer spills can cause health hazards, </w:t>
      </w:r>
      <w:r w:rsidR="00D6224F">
        <w:t>property damage</w:t>
      </w:r>
      <w:r>
        <w:t>, and threaten the environment, local waterways, and beaches.</w:t>
      </w:r>
    </w:p>
    <w:p w:rsidR="004A16E5" w:rsidRDefault="004A16E5" w:rsidP="004A16E5">
      <w:pPr>
        <w:spacing w:after="0" w:line="240" w:lineRule="auto"/>
      </w:pPr>
    </w:p>
    <w:p w:rsidR="004A16E5" w:rsidRDefault="004A16E5" w:rsidP="004A16E5">
      <w:pPr>
        <w:numPr>
          <w:ilvl w:val="0"/>
          <w:numId w:val="6"/>
        </w:numPr>
        <w:spacing w:after="0" w:line="240" w:lineRule="auto"/>
      </w:pPr>
      <w:r>
        <w:t xml:space="preserve">Crews responsible for emergency response should be trained in proper </w:t>
      </w:r>
      <w:r w:rsidR="00E1034D">
        <w:t>Personal Protective Equipment (</w:t>
      </w:r>
      <w:r>
        <w:t>PPE</w:t>
      </w:r>
      <w:r w:rsidR="00E1034D">
        <w:t>)</w:t>
      </w:r>
      <w:r>
        <w:t>, procedures, and equipment to be used.</w:t>
      </w:r>
    </w:p>
    <w:p w:rsidR="004A16E5" w:rsidRDefault="004A16E5" w:rsidP="004A16E5">
      <w:pPr>
        <w:numPr>
          <w:ilvl w:val="0"/>
          <w:numId w:val="6"/>
        </w:numPr>
        <w:spacing w:after="0" w:line="240" w:lineRule="auto"/>
      </w:pPr>
      <w:r>
        <w:t xml:space="preserve">Crews should be trained in the </w:t>
      </w:r>
      <w:r w:rsidR="00E1034D">
        <w:t>m</w:t>
      </w:r>
      <w:r>
        <w:t>ember’s Sanitary Sewer Emergency Response Plan.</w:t>
      </w:r>
    </w:p>
    <w:p w:rsidR="004A16E5" w:rsidRDefault="004A16E5" w:rsidP="004A16E5">
      <w:pPr>
        <w:numPr>
          <w:ilvl w:val="0"/>
          <w:numId w:val="6"/>
        </w:numPr>
        <w:spacing w:after="0" w:line="240" w:lineRule="auto"/>
      </w:pPr>
      <w:r>
        <w:t>No cleanup or repair work should begin without consideration for containment, traffic control, PPE, etc.</w:t>
      </w:r>
    </w:p>
    <w:p w:rsidR="004A16E5" w:rsidRDefault="004A16E5" w:rsidP="004A16E5">
      <w:pPr>
        <w:numPr>
          <w:ilvl w:val="0"/>
          <w:numId w:val="6"/>
        </w:numPr>
        <w:spacing w:after="0" w:line="240" w:lineRule="auto"/>
      </w:pPr>
      <w:r>
        <w:t>No open trenches and confined spaces shall be entered unless all pre-entry checklists and permits are reviewed by the supervisor on-site.</w:t>
      </w:r>
    </w:p>
    <w:p w:rsidR="004A16E5" w:rsidRDefault="004A16E5" w:rsidP="004A16E5">
      <w:pPr>
        <w:spacing w:after="0" w:line="240" w:lineRule="auto"/>
      </w:pPr>
    </w:p>
    <w:p w:rsidR="004A16E5" w:rsidRPr="00D2690C" w:rsidRDefault="004A16E5" w:rsidP="004A16E5">
      <w:pPr>
        <w:spacing w:after="0" w:line="240" w:lineRule="auto"/>
        <w:rPr>
          <w:b/>
          <w:color w:val="005487"/>
          <w:u w:val="single"/>
        </w:rPr>
      </w:pPr>
      <w:r w:rsidRPr="00D2690C">
        <w:rPr>
          <w:b/>
          <w:color w:val="005487"/>
          <w:u w:val="single"/>
        </w:rPr>
        <w:t>COST</w:t>
      </w:r>
      <w:r w:rsidR="00D6224F">
        <w:rPr>
          <w:b/>
          <w:color w:val="005487"/>
          <w:u w:val="single"/>
        </w:rPr>
        <w:t>-</w:t>
      </w:r>
      <w:r w:rsidRPr="00D2690C">
        <w:rPr>
          <w:b/>
          <w:color w:val="005487"/>
          <w:u w:val="single"/>
        </w:rPr>
        <w:t>BENEFIT</w:t>
      </w:r>
    </w:p>
    <w:p w:rsidR="004A16E5" w:rsidRDefault="004A16E5" w:rsidP="004A16E5">
      <w:pPr>
        <w:spacing w:after="0" w:line="240" w:lineRule="auto"/>
      </w:pPr>
      <w:r>
        <w:t>The proper assignment of responsibility, prompt response, professional handling of incidents, complete investigation</w:t>
      </w:r>
      <w:r w:rsidR="00D6224F">
        <w:t>,</w:t>
      </w:r>
      <w:r>
        <w:t xml:space="preserve"> and documentation of the incident; can significantly impact the outcome and cost of claims for the </w:t>
      </w:r>
      <w:r w:rsidR="00173059">
        <w:t>m</w:t>
      </w:r>
      <w:r>
        <w:t xml:space="preserve">ember and the JPIA </w:t>
      </w:r>
      <w:r w:rsidR="00173059">
        <w:t>p</w:t>
      </w:r>
      <w:r>
        <w:t>ool.</w:t>
      </w:r>
    </w:p>
    <w:p w:rsidR="004A16E5" w:rsidRDefault="004A16E5" w:rsidP="004A16E5">
      <w:pPr>
        <w:spacing w:after="0" w:line="240" w:lineRule="auto"/>
      </w:pPr>
    </w:p>
    <w:p w:rsidR="004A16E5" w:rsidRPr="00D2690C" w:rsidRDefault="004A16E5" w:rsidP="004A16E5">
      <w:pPr>
        <w:spacing w:after="0" w:line="240" w:lineRule="auto"/>
        <w:rPr>
          <w:b/>
          <w:color w:val="005487"/>
          <w:u w:val="single"/>
        </w:rPr>
      </w:pPr>
      <w:r w:rsidRPr="00D2690C">
        <w:rPr>
          <w:b/>
          <w:color w:val="005487"/>
          <w:u w:val="single"/>
        </w:rPr>
        <w:t>INSPECTION FORMS/CHECKLISTS/DOCUMENTATION</w:t>
      </w:r>
    </w:p>
    <w:p w:rsidR="004A16E5" w:rsidRDefault="004A16E5" w:rsidP="004A16E5">
      <w:pPr>
        <w:spacing w:after="0" w:line="276" w:lineRule="auto"/>
      </w:pPr>
      <w:r>
        <w:t xml:space="preserve">Sample Sanitary Sewer Overflow Response S.O.P. </w:t>
      </w:r>
    </w:p>
    <w:p w:rsidR="004A16E5" w:rsidRDefault="004A16E5" w:rsidP="004A16E5">
      <w:pPr>
        <w:spacing w:after="0" w:line="276" w:lineRule="auto"/>
      </w:pPr>
      <w:r>
        <w:t>Onsite Sewer Backup Incident Assessment</w:t>
      </w:r>
    </w:p>
    <w:p w:rsidR="004A16E5" w:rsidRDefault="004A16E5" w:rsidP="004A16E5">
      <w:pPr>
        <w:spacing w:after="0" w:line="276" w:lineRule="auto"/>
      </w:pPr>
      <w:r>
        <w:t>Sanitary Sewer Overflow Report – Public System</w:t>
      </w:r>
    </w:p>
    <w:p w:rsidR="004A16E5" w:rsidRDefault="004A16E5" w:rsidP="004A16E5">
      <w:pPr>
        <w:spacing w:after="0" w:line="276" w:lineRule="auto"/>
      </w:pPr>
      <w:r>
        <w:t>District Courtesy Notice - Private System Overflow Incident</w:t>
      </w:r>
    </w:p>
    <w:p w:rsidR="004A16E5" w:rsidRDefault="004A16E5" w:rsidP="004A16E5">
      <w:pPr>
        <w:spacing w:after="0" w:line="240" w:lineRule="auto"/>
      </w:pPr>
    </w:p>
    <w:p w:rsidR="00171CC0" w:rsidRDefault="004A16E5" w:rsidP="00BC3DB3">
      <w:pPr>
        <w:spacing w:after="0" w:line="240" w:lineRule="auto"/>
      </w:pPr>
      <w:r>
        <w:t>The SSO report collects detailed information on a specific overflow event</w:t>
      </w:r>
      <w:r w:rsidR="001012D3">
        <w:t xml:space="preserve">. </w:t>
      </w:r>
      <w:r>
        <w:t>Districts are required to report all SSOs that result from a failure in any portion of a sanitary sewer system under their management</w:t>
      </w:r>
      <w:r w:rsidR="001012D3">
        <w:t xml:space="preserve">. </w:t>
      </w:r>
      <w:r>
        <w:t>For the purposes of reporting, SSOs fall into one of two categories: Category 1 (greater threat to public health of water quality) and Category 2 (lesser threat to public health of water quality)</w:t>
      </w:r>
      <w:r w:rsidR="001012D3">
        <w:t xml:space="preserve">. </w:t>
      </w:r>
      <w:r>
        <w:t>A Category 1 SSO is defined as a failure in an enrollee’s sanitary sewer system that results in, (1) discharge of sewage which equals or exceeds 1,000 gallons, or (2) discharge of sewage to a surface</w:t>
      </w:r>
    </w:p>
    <w:p w:rsidR="008E6DD0" w:rsidRDefault="008E6DD0" w:rsidP="008E6DD0"/>
    <w:p w:rsidR="008956EE" w:rsidRPr="008E6DD0" w:rsidRDefault="008956EE" w:rsidP="008E6DD0">
      <w:pPr>
        <w:sectPr w:rsidR="008956EE" w:rsidRPr="008E6DD0" w:rsidSect="00A7751E">
          <w:footerReference w:type="default" r:id="rId14"/>
          <w:pgSz w:w="12240" w:h="15840" w:code="1"/>
          <w:pgMar w:top="1152" w:right="1440" w:bottom="720" w:left="1440" w:header="720" w:footer="720" w:gutter="0"/>
          <w:cols w:space="720"/>
          <w:docGrid w:linePitch="360"/>
        </w:sectPr>
      </w:pPr>
    </w:p>
    <w:p w:rsidR="008956EE" w:rsidRDefault="008956EE" w:rsidP="008956EE">
      <w:pPr>
        <w:spacing w:after="0" w:line="240" w:lineRule="auto"/>
      </w:pPr>
      <w:r>
        <w:lastRenderedPageBreak/>
        <w:t>water and/or drainage channel, or (3) discharge of sewage to a storm drainpipe which was not fully captured and returned to the sanitary sewer system</w:t>
      </w:r>
      <w:r w:rsidR="001012D3">
        <w:t xml:space="preserve">. </w:t>
      </w:r>
      <w:r>
        <w:t>A Category 2 SSO is defined as any discharge of sewage resulting from a failure in an enrollee’s sanitary sewer system which does not meet the criteria for a Category 1 SSO.</w:t>
      </w:r>
    </w:p>
    <w:p w:rsidR="0003082E" w:rsidRDefault="0003082E" w:rsidP="008956EE">
      <w:pPr>
        <w:spacing w:after="0" w:line="240" w:lineRule="auto"/>
      </w:pPr>
    </w:p>
    <w:p w:rsidR="008956EE" w:rsidRDefault="008956EE" w:rsidP="008956EE">
      <w:pPr>
        <w:spacing w:after="0" w:line="240" w:lineRule="auto"/>
      </w:pPr>
      <w:r>
        <w:t xml:space="preserve">SSO information reported by enrollees includes </w:t>
      </w:r>
      <w:r w:rsidR="00D6224F">
        <w:t xml:space="preserve">the </w:t>
      </w:r>
      <w:r>
        <w:t xml:space="preserve">location of overflow, </w:t>
      </w:r>
      <w:r w:rsidR="00D6224F">
        <w:t xml:space="preserve">the </w:t>
      </w:r>
      <w:r>
        <w:t xml:space="preserve">volume of sewage spilled, and </w:t>
      </w:r>
      <w:r w:rsidR="00D6224F">
        <w:t xml:space="preserve">the </w:t>
      </w:r>
      <w:r>
        <w:t>cause of the overflow</w:t>
      </w:r>
      <w:r w:rsidR="001012D3">
        <w:t xml:space="preserve">. </w:t>
      </w:r>
      <w:r>
        <w:t>A copy of the Category 1 and Category 2 SSO report form can be viewed at the links below:</w:t>
      </w:r>
    </w:p>
    <w:p w:rsidR="008956EE" w:rsidRDefault="008956EE" w:rsidP="008956EE">
      <w:pPr>
        <w:spacing w:after="0" w:line="240" w:lineRule="auto"/>
      </w:pPr>
    </w:p>
    <w:p w:rsidR="008956EE" w:rsidRDefault="008E5DEF" w:rsidP="008956EE">
      <w:pPr>
        <w:numPr>
          <w:ilvl w:val="0"/>
          <w:numId w:val="7"/>
        </w:numPr>
        <w:spacing w:after="0" w:line="240" w:lineRule="auto"/>
      </w:pPr>
      <w:hyperlink r:id="rId15" w:history="1">
        <w:r w:rsidR="008956EE">
          <w:rPr>
            <w:rStyle w:val="Hyperlink"/>
          </w:rPr>
          <w:t>Category 1 SSO Report</w:t>
        </w:r>
      </w:hyperlink>
    </w:p>
    <w:p w:rsidR="008956EE" w:rsidRDefault="008E5DEF" w:rsidP="008956EE">
      <w:pPr>
        <w:spacing w:after="0" w:line="240" w:lineRule="auto"/>
        <w:ind w:firstLine="720"/>
      </w:pPr>
      <w:hyperlink r:id="rId16" w:history="1">
        <w:r w:rsidR="008956EE">
          <w:rPr>
            <w:rStyle w:val="Hyperlink"/>
          </w:rPr>
          <w:t>www.waterboards.ca.gov/water_issues/programs/sso/docs/detailcat1.pdf</w:t>
        </w:r>
      </w:hyperlink>
    </w:p>
    <w:p w:rsidR="008956EE" w:rsidRDefault="008956EE" w:rsidP="008956EE">
      <w:pPr>
        <w:spacing w:after="0" w:line="240" w:lineRule="auto"/>
      </w:pPr>
    </w:p>
    <w:p w:rsidR="008956EE" w:rsidRDefault="008E5DEF" w:rsidP="008956EE">
      <w:pPr>
        <w:numPr>
          <w:ilvl w:val="0"/>
          <w:numId w:val="7"/>
        </w:numPr>
        <w:spacing w:after="0" w:line="240" w:lineRule="auto"/>
        <w:rPr>
          <w:rStyle w:val="Hyperlink"/>
        </w:rPr>
      </w:pPr>
      <w:hyperlink r:id="rId17" w:history="1">
        <w:r w:rsidR="008956EE">
          <w:rPr>
            <w:rStyle w:val="Hyperlink"/>
          </w:rPr>
          <w:t>Category 2 SSO Report</w:t>
        </w:r>
      </w:hyperlink>
    </w:p>
    <w:p w:rsidR="008956EE" w:rsidRDefault="008E5DEF" w:rsidP="008956EE">
      <w:pPr>
        <w:spacing w:after="0" w:line="240" w:lineRule="auto"/>
        <w:ind w:firstLine="720"/>
      </w:pPr>
      <w:hyperlink r:id="rId18" w:history="1">
        <w:r w:rsidR="008956EE">
          <w:rPr>
            <w:rStyle w:val="Hyperlink"/>
          </w:rPr>
          <w:t>www.waterboards.ca.gov/water_issues/programs/sso/docs/detailcat2.pdf</w:t>
        </w:r>
      </w:hyperlink>
    </w:p>
    <w:p w:rsidR="008956EE" w:rsidRDefault="008956EE" w:rsidP="008956EE">
      <w:pPr>
        <w:spacing w:after="0" w:line="240" w:lineRule="auto"/>
      </w:pPr>
    </w:p>
    <w:p w:rsidR="008956EE" w:rsidRDefault="008956EE" w:rsidP="008956EE">
      <w:pPr>
        <w:spacing w:after="0" w:line="240" w:lineRule="auto"/>
      </w:pPr>
      <w:r>
        <w:t>If an enrollee does not have any SSOs in a calendar month, they are required to complete a No Spill Certification</w:t>
      </w:r>
      <w:r w:rsidR="001012D3">
        <w:t xml:space="preserve">. </w:t>
      </w:r>
      <w:r>
        <w:t>The No Spill Certification form can be viewed at the link below:</w:t>
      </w:r>
    </w:p>
    <w:p w:rsidR="008956EE" w:rsidRDefault="008956EE" w:rsidP="008956EE">
      <w:pPr>
        <w:spacing w:after="0" w:line="240" w:lineRule="auto"/>
      </w:pPr>
    </w:p>
    <w:p w:rsidR="008956EE" w:rsidRDefault="008E5DEF" w:rsidP="008956EE">
      <w:pPr>
        <w:numPr>
          <w:ilvl w:val="0"/>
          <w:numId w:val="7"/>
        </w:numPr>
        <w:spacing w:after="0" w:line="240" w:lineRule="auto"/>
        <w:rPr>
          <w:rStyle w:val="Hyperlink"/>
        </w:rPr>
      </w:pPr>
      <w:hyperlink r:id="rId19" w:history="1">
        <w:r w:rsidR="008956EE">
          <w:rPr>
            <w:rStyle w:val="Hyperlink"/>
          </w:rPr>
          <w:t>No Spill Certification</w:t>
        </w:r>
      </w:hyperlink>
    </w:p>
    <w:p w:rsidR="008956EE" w:rsidRDefault="008E5DEF" w:rsidP="008956EE">
      <w:pPr>
        <w:spacing w:after="0" w:line="240" w:lineRule="auto"/>
        <w:ind w:firstLine="720"/>
      </w:pPr>
      <w:hyperlink r:id="rId20" w:history="1">
        <w:r w:rsidR="008956EE">
          <w:rPr>
            <w:rStyle w:val="Hyperlink"/>
          </w:rPr>
          <w:t>www.waterboards.ca.gov/water_issues/programs/sso/docs/nospill.pdf</w:t>
        </w:r>
      </w:hyperlink>
    </w:p>
    <w:p w:rsidR="008956EE" w:rsidRDefault="008956EE" w:rsidP="008956EE">
      <w:pPr>
        <w:spacing w:after="0" w:line="240" w:lineRule="auto"/>
      </w:pPr>
    </w:p>
    <w:p w:rsidR="008956EE" w:rsidRDefault="008956EE" w:rsidP="008956EE">
      <w:pPr>
        <w:numPr>
          <w:ilvl w:val="0"/>
          <w:numId w:val="8"/>
        </w:numPr>
        <w:spacing w:after="0" w:line="240" w:lineRule="auto"/>
        <w:rPr>
          <w:u w:val="single"/>
        </w:rPr>
      </w:pPr>
      <w:r>
        <w:rPr>
          <w:u w:val="single"/>
        </w:rPr>
        <w:t>Sewer Spill Reference Guide (Orange County)</w:t>
      </w:r>
    </w:p>
    <w:p w:rsidR="00827166" w:rsidRDefault="008956EE" w:rsidP="00BC3DB3">
      <w:pPr>
        <w:spacing w:after="0" w:line="240" w:lineRule="auto"/>
        <w:rPr>
          <w:rStyle w:val="Hyperlink"/>
        </w:rPr>
      </w:pPr>
      <w:r>
        <w:tab/>
      </w:r>
      <w:hyperlink r:id="rId21" w:history="1">
        <w:r>
          <w:rPr>
            <w:rStyle w:val="Hyperlink"/>
          </w:rPr>
          <w:t>www.h2oc.org/resources/runoff-101/sanitary-sewer-vs-storm-drain/</w:t>
        </w:r>
      </w:hyperlink>
    </w:p>
    <w:p w:rsidR="002C246F" w:rsidRDefault="002C246F" w:rsidP="00BC3DB3">
      <w:pPr>
        <w:spacing w:after="0" w:line="240" w:lineRule="auto"/>
        <w:rPr>
          <w:rStyle w:val="Hyperlink"/>
        </w:rPr>
      </w:pPr>
    </w:p>
    <w:p w:rsidR="002C246F" w:rsidRDefault="002C246F" w:rsidP="002C246F">
      <w:pPr>
        <w:spacing w:after="0" w:line="240" w:lineRule="auto"/>
        <w:rPr>
          <w:b/>
          <w:color w:val="005487"/>
          <w:u w:val="single"/>
        </w:rPr>
      </w:pPr>
      <w:r>
        <w:rPr>
          <w:b/>
          <w:color w:val="005487"/>
          <w:u w:val="single"/>
        </w:rPr>
        <w:t>REF</w:t>
      </w:r>
      <w:r w:rsidR="00D6224F">
        <w:rPr>
          <w:b/>
          <w:color w:val="005487"/>
          <w:u w:val="single"/>
        </w:rPr>
        <w:t>E</w:t>
      </w:r>
      <w:r>
        <w:rPr>
          <w:b/>
          <w:color w:val="005487"/>
          <w:u w:val="single"/>
        </w:rPr>
        <w:t>RENCE</w:t>
      </w:r>
    </w:p>
    <w:p w:rsidR="002C246F" w:rsidRDefault="002C246F" w:rsidP="002C246F">
      <w:pPr>
        <w:spacing w:after="0" w:line="240" w:lineRule="auto"/>
        <w:rPr>
          <w:b/>
          <w:color w:val="005487"/>
          <w:u w:val="single"/>
        </w:rPr>
      </w:pPr>
    </w:p>
    <w:p w:rsidR="002C246F" w:rsidRDefault="002C246F" w:rsidP="00BC3DB3">
      <w:pPr>
        <w:spacing w:after="0" w:line="240" w:lineRule="auto"/>
      </w:pPr>
      <w:r>
        <w:t xml:space="preserve">Robert Greenfield, General Counsel. (September/October 2019). </w:t>
      </w:r>
      <w:hyperlink r:id="rId22" w:history="1">
        <w:r w:rsidRPr="00BA3B7F">
          <w:rPr>
            <w:rStyle w:val="Hyperlink"/>
          </w:rPr>
          <w:t>California Supreme Court Issues Two Opinions Favorable To Public Entities</w:t>
        </w:r>
      </w:hyperlink>
      <w:r>
        <w:t xml:space="preserve">, </w:t>
      </w:r>
      <w:r>
        <w:rPr>
          <w:i/>
        </w:rPr>
        <w:t>Perspective</w:t>
      </w:r>
      <w:r w:rsidR="00BA3B7F">
        <w:rPr>
          <w:i/>
        </w:rPr>
        <w:t xml:space="preserve">, </w:t>
      </w:r>
      <w:r w:rsidR="00BA3B7F">
        <w:t>Vol. 40 No. 5, page 3.</w:t>
      </w:r>
    </w:p>
    <w:sectPr w:rsidR="002C246F" w:rsidSect="008956EE">
      <w:footerReference w:type="default" r:id="rId23"/>
      <w:headerReference w:type="first" r:id="rId24"/>
      <w:footerReference w:type="first" r:id="rId25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DEF" w:rsidRDefault="008E5DEF" w:rsidP="00B94281">
      <w:pPr>
        <w:spacing w:after="0" w:line="240" w:lineRule="auto"/>
      </w:pPr>
      <w:r>
        <w:separator/>
      </w:r>
    </w:p>
  </w:endnote>
  <w:endnote w:type="continuationSeparator" w:id="0">
    <w:p w:rsidR="008E5DEF" w:rsidRDefault="008E5DEF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241DE95-10E0-42E2-81C9-E129FFF7FC77}"/>
    <w:embedBold r:id="rId2" w:fontKey="{B3230EB5-7C36-451B-89A9-1034CE9E5B1F}"/>
    <w:embedItalic r:id="rId3" w:fontKey="{31A1853C-F379-4E39-B7D4-BC7F3DEB1373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8A88CA80-2A86-4B18-AD66-3D97EEBE5F2B}"/>
    <w:embedBold r:id="rId5" w:fontKey="{E57FA663-5700-4FD7-8952-5D74CB004E1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E7DA2C47-42A3-48A8-9995-B6B73C78BB1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F8A94F4A-EE42-4E08-86F1-187AB0A4938A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6E5" w:rsidRPr="00FB58BB" w:rsidRDefault="004A16E5">
    <w:pPr>
      <w:pStyle w:val="Footer"/>
      <w:rPr>
        <w:sz w:val="18"/>
        <w:szCs w:val="18"/>
      </w:rPr>
    </w:pPr>
    <w:r>
      <w:ptab w:relativeTo="margin" w:alignment="right" w:leader="none"/>
    </w:r>
    <w:r w:rsidR="00FB58BB" w:rsidRPr="00FB58BB">
      <w:rPr>
        <w:sz w:val="18"/>
        <w:szCs w:val="18"/>
      </w:rPr>
      <w:t>Sewer Backup and Response</w:t>
    </w:r>
  </w:p>
  <w:p w:rsidR="004A16E5" w:rsidRPr="004A16E5" w:rsidRDefault="004A16E5">
    <w:pPr>
      <w:pStyle w:val="Footer"/>
      <w:rPr>
        <w:sz w:val="18"/>
        <w:szCs w:val="18"/>
      </w:rPr>
    </w:pPr>
    <w:r w:rsidRPr="004A16E5">
      <w:rPr>
        <w:sz w:val="18"/>
        <w:szCs w:val="18"/>
      </w:rPr>
      <w:ptab w:relativeTo="margin" w:alignment="right" w:leader="none"/>
    </w:r>
    <w:r w:rsidR="00FB58BB"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1CC0" w:rsidRPr="00171CC0" w:rsidRDefault="00171CC0">
    <w:pPr>
      <w:pStyle w:val="Footer"/>
      <w:rPr>
        <w:sz w:val="18"/>
        <w:szCs w:val="18"/>
      </w:rPr>
    </w:pPr>
    <w:r>
      <w:ptab w:relativeTo="margin" w:alignment="right" w:leader="none"/>
    </w:r>
    <w:r w:rsidRPr="00171CC0">
      <w:rPr>
        <w:sz w:val="18"/>
        <w:szCs w:val="18"/>
      </w:rPr>
      <w:t>Sewer Backup and Response</w:t>
    </w:r>
  </w:p>
  <w:p w:rsidR="00171CC0" w:rsidRPr="00171CC0" w:rsidRDefault="00171CC0">
    <w:pPr>
      <w:pStyle w:val="Footer"/>
      <w:rPr>
        <w:sz w:val="18"/>
        <w:szCs w:val="18"/>
      </w:rPr>
    </w:pPr>
    <w:r w:rsidRPr="00171CC0">
      <w:rPr>
        <w:sz w:val="18"/>
        <w:szCs w:val="18"/>
      </w:rPr>
      <w:ptab w:relativeTo="margin" w:alignment="right" w:leader="none"/>
    </w:r>
    <w:r w:rsidRPr="00171CC0"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4281" w:rsidRDefault="00B94281">
    <w:pPr>
      <w:pStyle w:val="Footer"/>
      <w:rPr>
        <w:sz w:val="18"/>
        <w:szCs w:val="18"/>
      </w:rPr>
    </w:pPr>
    <w:r>
      <w:ptab w:relativeTo="margin" w:alignment="right" w:leader="none"/>
    </w:r>
    <w:r w:rsidR="008E6DD0" w:rsidRPr="008E6DD0">
      <w:rPr>
        <w:sz w:val="18"/>
        <w:szCs w:val="18"/>
      </w:rPr>
      <w:t xml:space="preserve"> </w:t>
    </w:r>
    <w:r w:rsidR="008E6DD0" w:rsidRPr="00FB58BB">
      <w:rPr>
        <w:sz w:val="18"/>
        <w:szCs w:val="18"/>
      </w:rPr>
      <w:t>Sewer Backup and Response</w:t>
    </w:r>
  </w:p>
  <w:p w:rsidR="008E6DD0" w:rsidRDefault="008E6DD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:rsidR="00B94281" w:rsidRPr="00B94281" w:rsidRDefault="00CD775B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111520">
      <w:rPr>
        <w:sz w:val="18"/>
        <w:szCs w:val="18"/>
      </w:rPr>
      <w:t xml:space="preserve">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856C3" w:rsidRPr="006856C3">
      <w:rPr>
        <w:sz w:val="18"/>
        <w:szCs w:val="18"/>
      </w:rPr>
      <w:t xml:space="preserve">Checklist </w:t>
    </w:r>
    <w:r w:rsidRPr="00B94281">
      <w:rPr>
        <w:sz w:val="18"/>
        <w:szCs w:val="18"/>
      </w:rPr>
      <w:t>Name</w:t>
    </w:r>
  </w:p>
  <w:p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</w:p>
  <w:p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DD0" w:rsidRDefault="008E6DD0">
    <w:pPr>
      <w:pStyle w:val="Footer"/>
      <w:rPr>
        <w:sz w:val="18"/>
        <w:szCs w:val="18"/>
      </w:rPr>
    </w:pPr>
    <w:r>
      <w:ptab w:relativeTo="margin" w:alignment="right" w:leader="none"/>
    </w:r>
    <w:r w:rsidRPr="00171CC0">
      <w:rPr>
        <w:sz w:val="18"/>
        <w:szCs w:val="18"/>
      </w:rPr>
      <w:t>Sewer Backup and Response</w:t>
    </w:r>
  </w:p>
  <w:p w:rsidR="008E6DD0" w:rsidRPr="00171CC0" w:rsidRDefault="008E6DD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3</w:t>
    </w:r>
  </w:p>
  <w:p w:rsidR="008E6DD0" w:rsidRPr="00171CC0" w:rsidRDefault="008E6DD0">
    <w:pPr>
      <w:pStyle w:val="Footer"/>
      <w:rPr>
        <w:sz w:val="18"/>
        <w:szCs w:val="18"/>
      </w:rPr>
    </w:pPr>
    <w:r w:rsidRPr="00171CC0">
      <w:rPr>
        <w:sz w:val="18"/>
        <w:szCs w:val="18"/>
      </w:rPr>
      <w:ptab w:relativeTo="margin" w:alignment="right" w:leader="none"/>
    </w:r>
    <w:r w:rsidRPr="00171CC0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DEF" w:rsidRDefault="008E5DEF" w:rsidP="00B94281">
      <w:pPr>
        <w:spacing w:after="0" w:line="240" w:lineRule="auto"/>
      </w:pPr>
      <w:r>
        <w:separator/>
      </w:r>
    </w:p>
  </w:footnote>
  <w:footnote w:type="continuationSeparator" w:id="0">
    <w:p w:rsidR="008E5DEF" w:rsidRDefault="008E5DEF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DB3" w:rsidRPr="00BC3DB3" w:rsidRDefault="00BC3DB3" w:rsidP="00BC3DB3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BC3DB3">
      <w:rPr>
        <w:rFonts w:ascii="AvantGarde Bold" w:hAnsi="AvantGarde Bold"/>
        <w:color w:val="005487"/>
        <w:sz w:val="28"/>
        <w:szCs w:val="28"/>
      </w:rPr>
      <w:t>Sewer Backup and Response</w:t>
    </w:r>
  </w:p>
  <w:p w:rsidR="00BC3DB3" w:rsidRDefault="00BC3DB3" w:rsidP="00BC3DB3">
    <w:pPr>
      <w:pStyle w:val="Header"/>
      <w:jc w:val="center"/>
      <w:rPr>
        <w:rFonts w:ascii="AvantGarde Bold" w:hAnsi="AvantGarde Bold"/>
        <w:sz w:val="28"/>
        <w:szCs w:val="28"/>
      </w:rPr>
    </w:pPr>
  </w:p>
  <w:p w:rsidR="00173059" w:rsidRPr="00BC3DB3" w:rsidRDefault="00173059" w:rsidP="00BC3DB3">
    <w:pPr>
      <w:pStyle w:val="Header"/>
      <w:jc w:val="center"/>
      <w:rPr>
        <w:rFonts w:ascii="AvantGarde Bold" w:hAnsi="AvantGarde Bold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6EE" w:rsidRPr="00BC3DB3" w:rsidRDefault="008956EE" w:rsidP="008956EE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BC3DB3">
      <w:rPr>
        <w:rFonts w:ascii="AvantGarde Bold" w:hAnsi="AvantGarde Bold"/>
        <w:color w:val="005487"/>
        <w:sz w:val="28"/>
        <w:szCs w:val="28"/>
      </w:rPr>
      <w:t>Sewer Backup and Response</w:t>
    </w:r>
  </w:p>
  <w:p w:rsidR="008956EE" w:rsidRDefault="008956EE" w:rsidP="008956EE">
    <w:pPr>
      <w:pStyle w:val="Header"/>
      <w:jc w:val="center"/>
      <w:rPr>
        <w:rFonts w:ascii="AvantGarde Bold" w:hAnsi="AvantGarde Bold"/>
        <w:sz w:val="28"/>
        <w:szCs w:val="28"/>
      </w:rPr>
    </w:pPr>
  </w:p>
  <w:p w:rsidR="00173059" w:rsidRPr="00BC3DB3" w:rsidRDefault="00173059" w:rsidP="008956EE">
    <w:pPr>
      <w:pStyle w:val="Header"/>
      <w:jc w:val="center"/>
      <w:rPr>
        <w:rFonts w:ascii="AvantGarde Bold" w:hAnsi="AvantGarde Bol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F4C52"/>
    <w:multiLevelType w:val="hybridMultilevel"/>
    <w:tmpl w:val="4506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67CD1"/>
    <w:multiLevelType w:val="hybridMultilevel"/>
    <w:tmpl w:val="6D781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EA2ED1"/>
    <w:multiLevelType w:val="multilevel"/>
    <w:tmpl w:val="333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2C78E8"/>
    <w:multiLevelType w:val="multilevel"/>
    <w:tmpl w:val="7230F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C8132B2"/>
    <w:multiLevelType w:val="hybridMultilevel"/>
    <w:tmpl w:val="10143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E2NjewNDUxtbBU0lEKTi0uzszPAykwqgUAd9SbdiwAAAA="/>
  </w:docVars>
  <w:rsids>
    <w:rsidRoot w:val="00B90FC2"/>
    <w:rsid w:val="00024955"/>
    <w:rsid w:val="0003082E"/>
    <w:rsid w:val="00043018"/>
    <w:rsid w:val="000574E3"/>
    <w:rsid w:val="0009251E"/>
    <w:rsid w:val="00094351"/>
    <w:rsid w:val="000E155C"/>
    <w:rsid w:val="000F11F3"/>
    <w:rsid w:val="001012D3"/>
    <w:rsid w:val="00110B58"/>
    <w:rsid w:val="00111520"/>
    <w:rsid w:val="0012289B"/>
    <w:rsid w:val="00132103"/>
    <w:rsid w:val="00160F47"/>
    <w:rsid w:val="00171CC0"/>
    <w:rsid w:val="00173059"/>
    <w:rsid w:val="00174198"/>
    <w:rsid w:val="00195C30"/>
    <w:rsid w:val="002000D0"/>
    <w:rsid w:val="00213C11"/>
    <w:rsid w:val="0026738E"/>
    <w:rsid w:val="002A6265"/>
    <w:rsid w:val="002B3172"/>
    <w:rsid w:val="002C246F"/>
    <w:rsid w:val="002D027C"/>
    <w:rsid w:val="00380B78"/>
    <w:rsid w:val="003A66A1"/>
    <w:rsid w:val="003D6243"/>
    <w:rsid w:val="003E0C9B"/>
    <w:rsid w:val="003E5A11"/>
    <w:rsid w:val="00402E66"/>
    <w:rsid w:val="00440763"/>
    <w:rsid w:val="00477BE2"/>
    <w:rsid w:val="004A16E5"/>
    <w:rsid w:val="004C077A"/>
    <w:rsid w:val="004C5704"/>
    <w:rsid w:val="004F3C29"/>
    <w:rsid w:val="005327DF"/>
    <w:rsid w:val="005C3CA3"/>
    <w:rsid w:val="005D192F"/>
    <w:rsid w:val="005E0B79"/>
    <w:rsid w:val="0060370E"/>
    <w:rsid w:val="006247BF"/>
    <w:rsid w:val="0066169F"/>
    <w:rsid w:val="00661A0B"/>
    <w:rsid w:val="00661F98"/>
    <w:rsid w:val="006856C3"/>
    <w:rsid w:val="00743F69"/>
    <w:rsid w:val="00776028"/>
    <w:rsid w:val="007C767C"/>
    <w:rsid w:val="007E4E12"/>
    <w:rsid w:val="007F2DE0"/>
    <w:rsid w:val="00827166"/>
    <w:rsid w:val="00862BB3"/>
    <w:rsid w:val="00873C40"/>
    <w:rsid w:val="008956EE"/>
    <w:rsid w:val="008B6941"/>
    <w:rsid w:val="008E5DEF"/>
    <w:rsid w:val="008E6DD0"/>
    <w:rsid w:val="00914CBB"/>
    <w:rsid w:val="00964C5E"/>
    <w:rsid w:val="00981B53"/>
    <w:rsid w:val="0098547C"/>
    <w:rsid w:val="009B1C2D"/>
    <w:rsid w:val="009B619F"/>
    <w:rsid w:val="00A00250"/>
    <w:rsid w:val="00A24110"/>
    <w:rsid w:val="00A7751E"/>
    <w:rsid w:val="00AF13FE"/>
    <w:rsid w:val="00B0259D"/>
    <w:rsid w:val="00B05D2A"/>
    <w:rsid w:val="00B17148"/>
    <w:rsid w:val="00B428DA"/>
    <w:rsid w:val="00B6532F"/>
    <w:rsid w:val="00B90FC2"/>
    <w:rsid w:val="00B94281"/>
    <w:rsid w:val="00BA3B7F"/>
    <w:rsid w:val="00BC3DB3"/>
    <w:rsid w:val="00C227F0"/>
    <w:rsid w:val="00CC6B52"/>
    <w:rsid w:val="00CD775B"/>
    <w:rsid w:val="00CE678F"/>
    <w:rsid w:val="00CF5E25"/>
    <w:rsid w:val="00D01E30"/>
    <w:rsid w:val="00D2690C"/>
    <w:rsid w:val="00D6224F"/>
    <w:rsid w:val="00D7202F"/>
    <w:rsid w:val="00DE6E6D"/>
    <w:rsid w:val="00DE6E9C"/>
    <w:rsid w:val="00E05C8F"/>
    <w:rsid w:val="00E1034D"/>
    <w:rsid w:val="00E31BD0"/>
    <w:rsid w:val="00E33B22"/>
    <w:rsid w:val="00EA7278"/>
    <w:rsid w:val="00F076EC"/>
    <w:rsid w:val="00F52A72"/>
    <w:rsid w:val="00F65275"/>
    <w:rsid w:val="00FB301B"/>
    <w:rsid w:val="00FB58BB"/>
    <w:rsid w:val="00FB6BE9"/>
    <w:rsid w:val="00FC0640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56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01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://www.waterboards.ca.gov/water_issues/programs/sso/docs/detailcat2.p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h2oc.org/resources/runoff-101/sanitary-sewer-vs-storm-drain/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www.waterboards.ca.gov/water_issues/programs/sso/docs/detailcat2.pdf" TargetMode="External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://www.waterboards.ca.gov/water_issues/programs/sso/docs/detailcat1.pdf" TargetMode="External"/><Relationship Id="rId20" Type="http://schemas.openxmlformats.org/officeDocument/2006/relationships/hyperlink" Target="http://www.waterboards.ca.gov/water_issues/programs/sso/docs/nospill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www.waterboards.ca.gov/water_issues/programs/sso/docs/detailcat1.pdf" TargetMode="External"/><Relationship Id="rId23" Type="http://schemas.openxmlformats.org/officeDocument/2006/relationships/footer" Target="footer4.xml"/><Relationship Id="rId10" Type="http://schemas.openxmlformats.org/officeDocument/2006/relationships/image" Target="media/image3.png"/><Relationship Id="rId19" Type="http://schemas.openxmlformats.org/officeDocument/2006/relationships/hyperlink" Target="http://www.waterboards.ca.gov/water_issues/programs/sso/docs/nospill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hyperlink" Target="https://www.acwajpia.com/wp-content/uploads/2019/09/perspective1909.pdf" TargetMode="Externa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5D53B-B44C-4257-B2A6-3BBF8E166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1</cp:revision>
  <cp:lastPrinted>2020-05-18T19:01:00Z</cp:lastPrinted>
  <dcterms:created xsi:type="dcterms:W3CDTF">2020-08-05T21:11:00Z</dcterms:created>
  <dcterms:modified xsi:type="dcterms:W3CDTF">2020-10-14T17:49:00Z</dcterms:modified>
</cp:coreProperties>
</file>